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6D5A0E" w:rsidR="00C17E84" w:rsidP="30D2D7CB" w:rsidRDefault="00C17E84" w14:paraId="1130BE79" w14:textId="79A26D7C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Bidi"/>
          <w:sz w:val="32"/>
          <w:szCs w:val="32"/>
        </w:rPr>
      </w:pP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THE STATE OF [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NSERT STATE NAME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Pr="30D2D7CB" w:rsidR="1741871D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</w:p>
    <w:p w:rsidRPr="006D5A0E" w:rsidR="00C17E84" w:rsidP="006D5A0E" w:rsidRDefault="00C17E84" w14:paraId="1607F330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C17E84" w:rsidP="31715DD8" w:rsidRDefault="002D6642" w14:paraId="4A093A00" w14:textId="610A6136">
      <w:pPr>
        <w:pStyle w:val="paragraph"/>
        <w:spacing w:before="0" w:beforeAutospacing="off" w:after="0" w:afterAutospacing="off"/>
        <w:textAlignment w:val="baseline"/>
        <w:rPr>
          <w:rStyle w:val="normaltextrun"/>
          <w:rFonts w:ascii="Calibri" w:hAnsi="Calibri" w:cs="Calibri" w:asciiTheme="minorAscii" w:hAnsiTheme="minorAscii" w:cstheme="minorAscii"/>
        </w:rPr>
      </w:pPr>
      <w:r w:rsidRPr="31715DD8" w:rsidR="002D6642">
        <w:rPr>
          <w:rStyle w:val="normaltextrun"/>
          <w:rFonts w:ascii="Calibri" w:hAnsi="Calibri" w:cs="Calibri" w:asciiTheme="minorAscii" w:hAnsiTheme="minorAscii" w:cstheme="minorAscii"/>
        </w:rPr>
        <w:t>WHEREAS,</w:t>
      </w:r>
      <w:r w:rsidRPr="31715DD8" w:rsidR="002D6642">
        <w:rPr>
          <w:rStyle w:val="normaltextrun"/>
          <w:rFonts w:ascii="Calibri" w:hAnsi="Calibri" w:cs="Calibri" w:asciiTheme="minorAscii" w:hAnsiTheme="minorAscii" w:cstheme="minorAscii"/>
        </w:rPr>
        <w:t xml:space="preserve"> National Apprenticeship Week is celebrating its </w:t>
      </w:r>
      <w:r w:rsidRPr="31715DD8" w:rsidR="38A470A1">
        <w:rPr>
          <w:rStyle w:val="normaltextrun"/>
          <w:rFonts w:ascii="Calibri" w:hAnsi="Calibri" w:cs="Calibri" w:asciiTheme="minorAscii" w:hAnsiTheme="minorAscii" w:cstheme="minorAscii"/>
        </w:rPr>
        <w:t xml:space="preserve">10</w:t>
      </w:r>
      <w:r w:rsidRPr="31715DD8" w:rsidR="0031078C">
        <w:rPr>
          <w:rStyle w:val="normaltextrun"/>
          <w:rFonts w:ascii="Calibri" w:hAnsi="Calibri" w:cs="Calibri" w:asciiTheme="minorAscii" w:hAnsiTheme="minorAscii" w:cstheme="minorAscii"/>
        </w:rPr>
        <w:t>th</w:t>
      </w:r>
      <w:r w:rsidRPr="31715DD8" w:rsidR="0031078C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31715DD8" w:rsidR="002D6642">
        <w:rPr>
          <w:rStyle w:val="normaltextrun"/>
          <w:rFonts w:ascii="Calibri" w:hAnsi="Calibri" w:cs="Calibri" w:asciiTheme="minorAscii" w:hAnsiTheme="minorAscii" w:cstheme="minorAscii"/>
        </w:rPr>
        <w:t>anniversary of raising</w:t>
      </w:r>
      <w:r w:rsidRPr="31715DD8" w:rsidR="00EF4AF9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awareness</w:t>
      </w:r>
      <w:r w:rsidRPr="31715DD8" w:rsidR="00EF4AF9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of</w:t>
      </w:r>
      <w:r w:rsidRPr="31715DD8" w:rsidR="00EF4AF9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 xml:space="preserve">the vital role that </w:t>
      </w:r>
      <w:r w:rsidRPr="31715DD8" w:rsidR="005C1C28">
        <w:rPr>
          <w:rStyle w:val="normaltextrun"/>
          <w:rFonts w:ascii="Calibri" w:hAnsi="Calibri" w:cs="Calibri" w:asciiTheme="minorAscii" w:hAnsiTheme="minorAscii" w:cstheme="minorAscii"/>
        </w:rPr>
        <w:t>Registered A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 xml:space="preserve">pprenticeships play in </w:t>
      </w:r>
      <w:r w:rsidRPr="31715DD8" w:rsidR="005C1C28">
        <w:rPr>
          <w:rStyle w:val="normaltextrun"/>
          <w:rFonts w:ascii="Calibri" w:hAnsi="Calibri" w:cs="Calibri" w:asciiTheme="minorAscii" w:hAnsiTheme="minorAscii" w:cstheme="minorAscii"/>
        </w:rPr>
        <w:t>providing opportunities to</w:t>
      </w:r>
      <w:r w:rsidRPr="31715DD8" w:rsidR="005C1C28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the people of [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state name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 xml:space="preserve">] </w:t>
      </w:r>
      <w:r w:rsidRPr="31715DD8" w:rsidR="005C1C28">
        <w:rPr>
          <w:rStyle w:val="normaltextrun"/>
          <w:rFonts w:ascii="Calibri" w:hAnsi="Calibri" w:cs="Calibri" w:asciiTheme="minorAscii" w:hAnsiTheme="minorAscii" w:cstheme="minorAscii"/>
        </w:rPr>
        <w:t xml:space="preserve">by allowing apprentices to earn while they learn and preparing a pathway to </w:t>
      </w:r>
      <w:r w:rsidRPr="31715DD8" w:rsidR="00BC75B6">
        <w:rPr>
          <w:rStyle w:val="normaltextrun"/>
          <w:rFonts w:ascii="Calibri" w:hAnsi="Calibri" w:cs="Calibri" w:asciiTheme="minorAscii" w:hAnsiTheme="minorAscii" w:cstheme="minorAscii"/>
        </w:rPr>
        <w:t>goo</w:t>
      </w:r>
      <w:r w:rsidRPr="31715DD8" w:rsidR="003314DA">
        <w:rPr>
          <w:rStyle w:val="normaltextrun"/>
          <w:rFonts w:ascii="Calibri" w:hAnsi="Calibri" w:cs="Calibri" w:asciiTheme="minorAscii" w:hAnsiTheme="minorAscii" w:cstheme="minorAscii"/>
        </w:rPr>
        <w:t>d</w:t>
      </w:r>
      <w:r w:rsidRPr="31715DD8" w:rsidR="00BC75B6">
        <w:rPr>
          <w:rStyle w:val="normaltextrun"/>
          <w:rFonts w:ascii="Calibri" w:hAnsi="Calibri" w:cs="Calibri" w:asciiTheme="minorAscii" w:hAnsiTheme="minorAscii" w:cstheme="minorAscii"/>
        </w:rPr>
        <w:t xml:space="preserve">, quality jobs and </w:t>
      </w:r>
      <w:r w:rsidRPr="31715DD8" w:rsidR="005C1C28">
        <w:rPr>
          <w:rStyle w:val="normaltextrun"/>
          <w:rFonts w:ascii="Calibri" w:hAnsi="Calibri" w:cs="Calibri" w:asciiTheme="minorAscii" w:hAnsiTheme="minorAscii" w:cstheme="minorAscii"/>
        </w:rPr>
        <w:t>well-paying careers and the ability to advance in those careers; an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d</w:t>
      </w:r>
    </w:p>
    <w:p w:rsidR="00A72F07" w:rsidP="00C17E84" w:rsidRDefault="00A72F07" w14:paraId="7EC11149" w14:textId="38C75D57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:rsidRPr="006D5A0E" w:rsidR="00A72F07" w:rsidP="00C17E84" w:rsidRDefault="00A72F07" w14:paraId="5354925E" w14:textId="1F19C015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6D5A0E">
        <w:rPr>
          <w:rStyle w:val="normaltextrun"/>
          <w:rFonts w:asciiTheme="minorHAnsi" w:hAnsiTheme="minorHAnsi" w:cstheme="minorHAnsi"/>
        </w:rPr>
        <w:t>WHEREAS,</w:t>
      </w:r>
      <w:proofErr w:type="gramEnd"/>
      <w:r w:rsidRPr="006D5A0E">
        <w:rPr>
          <w:rStyle w:val="normaltextrun"/>
          <w:rFonts w:asciiTheme="minorHAnsi" w:hAnsiTheme="minorHAnsi" w:cstheme="minorHAnsi"/>
        </w:rPr>
        <w:t xml:space="preserve"> the advancement and well-being of </w:t>
      </w:r>
      <w:r w:rsidRPr="00E856D8">
        <w:rPr>
          <w:rStyle w:val="normaltextrun"/>
          <w:rFonts w:asciiTheme="minorHAnsi" w:hAnsiTheme="minorHAnsi" w:cstheme="minorHAnsi"/>
        </w:rPr>
        <w:t>[</w:t>
      </w:r>
      <w:r w:rsidRPr="00E856D8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depends upon </w:t>
      </w:r>
      <w:r w:rsidR="00562CAC">
        <w:rPr>
          <w:rStyle w:val="normaltextrun"/>
          <w:rFonts w:asciiTheme="minorHAnsi" w:hAnsiTheme="minorHAnsi" w:cstheme="minorHAnsi"/>
        </w:rPr>
        <w:t xml:space="preserve">its ability to </w:t>
      </w:r>
      <w:r w:rsidRPr="00C22EB5" w:rsidR="00562CAC">
        <w:rPr>
          <w:rFonts w:asciiTheme="minorHAnsi" w:hAnsiTheme="minorHAnsi" w:cstheme="minorHAnsi"/>
        </w:rPr>
        <w:t>expand</w:t>
      </w:r>
      <w:r w:rsidR="00562CAC">
        <w:rPr>
          <w:rFonts w:asciiTheme="minorHAnsi" w:hAnsiTheme="minorHAnsi" w:cstheme="minorHAnsi"/>
        </w:rPr>
        <w:t xml:space="preserve"> </w:t>
      </w:r>
      <w:r w:rsidRPr="00C22EB5" w:rsidR="00562CAC">
        <w:rPr>
          <w:rFonts w:asciiTheme="minorHAnsi" w:hAnsiTheme="minorHAnsi" w:cstheme="minorHAnsi"/>
        </w:rPr>
        <w:t xml:space="preserve">opportunities in </w:t>
      </w:r>
      <w:r w:rsidR="00562CAC">
        <w:rPr>
          <w:rFonts w:asciiTheme="minorHAnsi" w:hAnsiTheme="minorHAnsi" w:cstheme="minorHAnsi"/>
        </w:rPr>
        <w:t>its</w:t>
      </w:r>
      <w:r w:rsidRPr="00C22EB5" w:rsidR="00562CAC">
        <w:rPr>
          <w:rFonts w:asciiTheme="minorHAnsi" w:hAnsiTheme="minorHAnsi" w:cstheme="minorHAnsi"/>
        </w:rPr>
        <w:t xml:space="preserve"> workforce that are inclusive of individuals who have been historically underserved, marginalized, and adversely affected by persistent poverty and inequality</w:t>
      </w:r>
      <w:r w:rsidRPr="006D5A0E" w:rsidR="00562CAC">
        <w:rPr>
          <w:rStyle w:val="normaltextrun"/>
          <w:rFonts w:asciiTheme="minorHAnsi" w:hAnsiTheme="minorHAnsi" w:cstheme="minorHAnsi"/>
        </w:rPr>
        <w:t xml:space="preserve"> </w:t>
      </w:r>
      <w:r w:rsidR="00562CAC">
        <w:rPr>
          <w:rStyle w:val="normaltextrun"/>
          <w:rFonts w:asciiTheme="minorHAnsi" w:hAnsiTheme="minorHAnsi" w:cstheme="minorHAnsi"/>
        </w:rPr>
        <w:t>in their cho</w:t>
      </w:r>
      <w:r w:rsidRPr="006D5A0E">
        <w:rPr>
          <w:rStyle w:val="normaltextrun"/>
          <w:rFonts w:asciiTheme="minorHAnsi" w:hAnsiTheme="minorHAnsi" w:cstheme="minorHAnsi"/>
        </w:rPr>
        <w:t>sen fields; and</w:t>
      </w:r>
    </w:p>
    <w:p w:rsidR="005C1C28" w:rsidP="00C17E84" w:rsidRDefault="005C1C28" w14:paraId="2E443788" w14:textId="1F5F5D3B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:rsidRPr="00C70E17" w:rsidR="005C1C28" w:rsidP="00C70E17" w:rsidRDefault="005C1C28" w14:paraId="32464989" w14:textId="74063743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C70E1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</w:t>
      </w:r>
      <w:r w:rsidR="00114192">
        <w:rPr>
          <w:rFonts w:eastAsia="Arial" w:cstheme="minorHAnsi"/>
          <w:sz w:val="24"/>
          <w:szCs w:val="24"/>
        </w:rPr>
        <w:t>;</w:t>
      </w:r>
      <w:r w:rsidRPr="00C70E17">
        <w:rPr>
          <w:rFonts w:eastAsia="Arial" w:cstheme="minorHAnsi"/>
          <w:sz w:val="24"/>
          <w:szCs w:val="24"/>
        </w:rPr>
        <w:t xml:space="preserve"> and</w:t>
      </w:r>
    </w:p>
    <w:p w:rsidRPr="006D5A0E" w:rsidR="00CA7C0D" w:rsidP="00C17E84" w:rsidRDefault="00CA7C0D" w14:paraId="4FC11226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Pr="006D5A0E" w:rsidR="00C17E84" w:rsidP="00C17E84" w:rsidRDefault="00C17E84" w14:paraId="3CE20CE1" w14:textId="66EB6B3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6D5A0E">
        <w:rPr>
          <w:rStyle w:val="normaltextrun"/>
          <w:rFonts w:asciiTheme="minorHAnsi" w:hAnsiTheme="minorHAnsi" w:cstheme="minorHAnsi"/>
        </w:rPr>
        <w:t>WHEREAS,</w:t>
      </w:r>
      <w:proofErr w:type="gramEnd"/>
      <w:r w:rsidRPr="006D5A0E">
        <w:rPr>
          <w:rStyle w:val="normaltextrun"/>
          <w:rFonts w:asciiTheme="minorHAnsi" w:hAnsiTheme="minorHAnsi" w:cstheme="minorHAnsi"/>
        </w:rPr>
        <w:t xml:space="preserve"> </w:t>
      </w:r>
      <w:r w:rsidR="005C1C28">
        <w:rPr>
          <w:rStyle w:val="normaltextrun"/>
          <w:rFonts w:asciiTheme="minorHAnsi" w:hAnsiTheme="minorHAnsi" w:cstheme="minorHAnsi"/>
        </w:rPr>
        <w:t>Registered A</w:t>
      </w:r>
      <w:r w:rsidRPr="006D5A0E">
        <w:rPr>
          <w:rStyle w:val="normaltextrun"/>
          <w:rFonts w:asciiTheme="minorHAnsi" w:hAnsiTheme="minorHAnsi" w:cstheme="minorHAnsi"/>
        </w:rPr>
        <w:t>pprenticeship programs are uniquely able to meet the changing demands of the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U.S. or state name</w:t>
      </w:r>
      <w:r w:rsidRPr="006D5A0E">
        <w:rPr>
          <w:rStyle w:val="normaltextrun"/>
          <w:rFonts w:asciiTheme="minorHAnsi" w:hAnsiTheme="minorHAnsi" w:cstheme="minorHAnsi"/>
        </w:rPr>
        <w:t xml:space="preserve">] economy and provide </w:t>
      </w:r>
      <w:r w:rsidR="005C1C28">
        <w:rPr>
          <w:rStyle w:val="normaltextrun"/>
          <w:rFonts w:asciiTheme="minorHAnsi" w:hAnsiTheme="minorHAnsi" w:cstheme="minorHAnsi"/>
        </w:rPr>
        <w:t>a path for all qualified individuals, including women, youth, people of color, rural communities, justice-involved individuals and individuals with disabilities, to become apprentices and contribute to America’s industries</w:t>
      </w:r>
      <w:r w:rsidRPr="00506ED3" w:rsidR="005C1C28">
        <w:rPr>
          <w:rStyle w:val="normaltextrun"/>
          <w:rFonts w:asciiTheme="minorHAnsi" w:hAnsiTheme="minorHAnsi" w:cstheme="minorHAnsi"/>
        </w:rPr>
        <w:t>; and</w:t>
      </w:r>
    </w:p>
    <w:p w:rsidRPr="006D5A0E" w:rsidR="00CA7C0D" w:rsidP="00C17E84" w:rsidRDefault="00CA7C0D" w14:paraId="4714DBBF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Pr="006D5A0E" w:rsidR="00C17E84" w:rsidP="00C17E84" w:rsidRDefault="00C17E84" w14:paraId="063EF739" w14:textId="4C119E15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 xml:space="preserve">WHEREAS, the </w:t>
      </w:r>
      <w:r w:rsidRPr="00E856D8" w:rsidR="00320B80">
        <w:rPr>
          <w:rStyle w:val="normaltextrun"/>
          <w:rFonts w:asciiTheme="minorHAnsi" w:hAnsiTheme="minorHAnsi" w:cstheme="minorHAnsi"/>
        </w:rPr>
        <w:t>[</w:t>
      </w:r>
      <w:r w:rsidRPr="00E856D8" w:rsidR="00320B80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State</w:t>
      </w:r>
      <w:r w:rsidRPr="00E856D8" w:rsidR="00320B80">
        <w:rPr>
          <w:rStyle w:val="normaltextrun"/>
          <w:rFonts w:asciiTheme="minorHAnsi" w:hAnsiTheme="minorHAnsi" w:cstheme="minorHAnsi"/>
          <w:shd w:val="clear" w:color="auto" w:fill="C0C0C0"/>
        </w:rPr>
        <w:t xml:space="preserve"> or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Commonwealth</w:t>
      </w:r>
      <w:r w:rsidRPr="00E856D8" w:rsidR="00320B80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 </w:t>
      </w:r>
      <w:r w:rsidRPr="00506ED3" w:rsidR="008031F2">
        <w:rPr>
          <w:rStyle w:val="normaltextrun"/>
          <w:rFonts w:asciiTheme="minorHAnsi" w:hAnsiTheme="minorHAnsi" w:cstheme="minorHAnsi"/>
        </w:rPr>
        <w:t xml:space="preserve">recognizes that </w:t>
      </w:r>
      <w:r w:rsidR="008031F2">
        <w:rPr>
          <w:rStyle w:val="normaltextrun"/>
          <w:rFonts w:asciiTheme="minorHAnsi" w:hAnsiTheme="minorHAnsi" w:cstheme="minorHAnsi"/>
        </w:rPr>
        <w:t>Registered</w:t>
      </w:r>
      <w:r w:rsidRPr="00506ED3" w:rsidR="008031F2">
        <w:rPr>
          <w:rStyle w:val="normaltextrun"/>
          <w:rFonts w:asciiTheme="minorHAnsi" w:hAnsiTheme="minorHAnsi" w:cstheme="minorHAnsi"/>
        </w:rPr>
        <w:t xml:space="preserve"> </w:t>
      </w:r>
      <w:r w:rsidR="008031F2">
        <w:rPr>
          <w:rStyle w:val="normaltextrun"/>
          <w:rFonts w:asciiTheme="minorHAnsi" w:hAnsiTheme="minorHAnsi" w:cstheme="minorHAnsi"/>
        </w:rPr>
        <w:t>A</w:t>
      </w:r>
      <w:r w:rsidRPr="00506ED3" w:rsidR="008031F2">
        <w:rPr>
          <w:rStyle w:val="normaltextrun"/>
          <w:rFonts w:asciiTheme="minorHAnsi" w:hAnsiTheme="minorHAnsi" w:cstheme="minorHAnsi"/>
        </w:rPr>
        <w:t>pprenticeship</w:t>
      </w:r>
      <w:r w:rsidR="008031F2">
        <w:rPr>
          <w:rStyle w:val="normaltextrun"/>
          <w:rFonts w:asciiTheme="minorHAnsi" w:hAnsiTheme="minorHAnsi" w:cstheme="minorHAnsi"/>
        </w:rPr>
        <w:t xml:space="preserve">, a proven and industry-driven training model, </w:t>
      </w:r>
      <w:r w:rsidRPr="00C91A9C" w:rsidR="001C1247">
        <w:rPr>
          <w:rStyle w:val="normaltextrun"/>
          <w:rFonts w:ascii="Calibri" w:hAnsi="Calibri" w:cs="Calibri"/>
          <w:shd w:val="clear" w:color="auto" w:fill="FFFFFF"/>
        </w:rPr>
        <w:t>is a key strategy to improving job quality, and creating access to good-paying, family-sustaining jobs for all, starting with youth and young adults</w:t>
      </w:r>
      <w:r w:rsidRPr="00C91A9C" w:rsidR="00B562C0">
        <w:rPr>
          <w:rStyle w:val="normaltextrun"/>
          <w:rFonts w:ascii="Calibri" w:hAnsi="Calibri" w:cs="Calibri"/>
          <w:shd w:val="clear" w:color="auto" w:fill="FFFFFF"/>
        </w:rPr>
        <w:t>, while addressing some of</w:t>
      </w:r>
      <w:r w:rsidRPr="00C91A9C" w:rsidR="008031F2">
        <w:rPr>
          <w:rStyle w:val="normaltextrun"/>
          <w:rFonts w:asciiTheme="minorHAnsi" w:hAnsiTheme="minorHAnsi" w:cstheme="minorHAnsi"/>
        </w:rPr>
        <w:t xml:space="preserve"> </w:t>
      </w:r>
      <w:r w:rsidR="008031F2">
        <w:rPr>
          <w:rStyle w:val="normaltextrun"/>
          <w:rFonts w:asciiTheme="minorHAnsi" w:hAnsiTheme="minorHAnsi" w:cstheme="minorHAnsi"/>
        </w:rPr>
        <w:t xml:space="preserve">our nation’s pressing </w:t>
      </w:r>
      <w:r w:rsidRPr="00024E78" w:rsidR="008031F2">
        <w:rPr>
          <w:rStyle w:val="normaltextrun"/>
          <w:rFonts w:asciiTheme="minorHAnsi" w:hAnsiTheme="minorHAnsi" w:cstheme="minorHAnsi"/>
        </w:rPr>
        <w:t>workforce challenges</w:t>
      </w:r>
      <w:r w:rsidR="008031F2">
        <w:rPr>
          <w:rStyle w:val="normaltextrun"/>
          <w:rFonts w:asciiTheme="minorHAnsi" w:hAnsiTheme="minorHAnsi" w:cstheme="minorHAnsi"/>
        </w:rPr>
        <w:t xml:space="preserve"> such as rebuilding our country’s infrastructure, addressing </w:t>
      </w:r>
      <w:r w:rsidRPr="00024E78" w:rsidR="008031F2">
        <w:rPr>
          <w:rStyle w:val="normaltextrun"/>
          <w:rFonts w:asciiTheme="minorHAnsi" w:hAnsiTheme="minorHAnsi" w:cstheme="minorHAnsi"/>
        </w:rPr>
        <w:t>critical supply chain demands</w:t>
      </w:r>
      <w:r w:rsidR="008031F2">
        <w:rPr>
          <w:rStyle w:val="normaltextrun"/>
          <w:rFonts w:asciiTheme="minorHAnsi" w:hAnsiTheme="minorHAnsi" w:cstheme="minorHAnsi"/>
        </w:rPr>
        <w:t>,</w:t>
      </w:r>
      <w:r w:rsidRPr="00024E78" w:rsidR="008031F2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8031F2">
        <w:rPr>
          <w:rStyle w:val="normaltextrun"/>
          <w:rFonts w:asciiTheme="minorHAnsi" w:hAnsiTheme="minorHAnsi" w:cstheme="minorHAnsi"/>
        </w:rPr>
        <w:t>, modernizing our cybersecurity response, and responding to care economy issues</w:t>
      </w:r>
      <w:r w:rsidRPr="006D5A0E">
        <w:rPr>
          <w:rStyle w:val="normaltextrun"/>
          <w:rFonts w:asciiTheme="minorHAnsi" w:hAnsiTheme="minorHAnsi" w:cstheme="minorHAnsi"/>
        </w:rPr>
        <w:t>.</w:t>
      </w:r>
    </w:p>
    <w:p w:rsidRPr="006D5A0E" w:rsidR="00CA7C0D" w:rsidP="00C17E84" w:rsidRDefault="00CA7C0D" w14:paraId="389EE81A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Pr="006D5A0E" w:rsidR="00C17E84" w:rsidP="31715DD8" w:rsidRDefault="00C17E84" w14:paraId="433AEF3C" w14:textId="0252FFA8">
      <w:pPr>
        <w:pStyle w:val="paragraph"/>
        <w:spacing w:before="0" w:beforeAutospacing="off" w:after="0" w:afterAutospacing="off"/>
        <w:textAlignment w:val="baseline"/>
        <w:rPr>
          <w:rStyle w:val="eop"/>
          <w:rFonts w:ascii="Calibri" w:hAnsi="Calibri" w:cs="Calibri" w:asciiTheme="minorAscii" w:hAnsiTheme="minorAscii" w:cstheme="minorAscii"/>
        </w:rPr>
      </w:pP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NOW, THEREFORE, I, [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Governor’s name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], Governor of [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state name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 xml:space="preserve">], do hereby declare November </w:t>
      </w:r>
      <w:r w:rsidRPr="31715DD8" w:rsidR="00424711">
        <w:rPr>
          <w:rStyle w:val="normaltextrun"/>
          <w:rFonts w:ascii="Calibri" w:hAnsi="Calibri" w:cs="Calibri" w:asciiTheme="minorAscii" w:hAnsiTheme="minorAscii" w:cstheme="minorAscii"/>
        </w:rPr>
        <w:t>1</w:t>
      </w:r>
      <w:r w:rsidRPr="31715DD8" w:rsidR="3F9745CE">
        <w:rPr>
          <w:rStyle w:val="normaltextrun"/>
          <w:rFonts w:ascii="Calibri" w:hAnsi="Calibri" w:cs="Calibri" w:asciiTheme="minorAscii" w:hAnsiTheme="minorAscii" w:cstheme="minorAscii"/>
        </w:rPr>
        <w:t>7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 xml:space="preserve">, </w:t>
      </w:r>
      <w:r w:rsidRPr="31715DD8" w:rsidR="005E6CE3">
        <w:rPr>
          <w:rStyle w:val="normaltextrun"/>
          <w:rFonts w:ascii="Calibri" w:hAnsi="Calibri" w:cs="Calibri" w:asciiTheme="minorAscii" w:hAnsiTheme="minorAscii" w:cstheme="minorAscii"/>
        </w:rPr>
        <w:t>20</w:t>
      </w:r>
      <w:r w:rsidRPr="31715DD8" w:rsidR="005E6CE3">
        <w:rPr>
          <w:rStyle w:val="normaltextrun"/>
          <w:rFonts w:ascii="Calibri" w:hAnsi="Calibri" w:cs="Calibri" w:asciiTheme="minorAscii" w:hAnsiTheme="minorAscii" w:cstheme="minorAscii"/>
        </w:rPr>
        <w:t>2</w:t>
      </w:r>
      <w:r w:rsidRPr="31715DD8" w:rsidR="4BAA9A4B">
        <w:rPr>
          <w:rStyle w:val="normaltextrun"/>
          <w:rFonts w:ascii="Calibri" w:hAnsi="Calibri" w:cs="Calibri" w:asciiTheme="minorAscii" w:hAnsiTheme="minorAscii" w:cstheme="minorAscii"/>
        </w:rPr>
        <w:t>4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, through November</w:t>
      </w:r>
      <w:r w:rsidRPr="31715DD8" w:rsidR="005E6CE3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31715DD8" w:rsidR="347A3FDE">
        <w:rPr>
          <w:rStyle w:val="normaltextrun"/>
          <w:rFonts w:ascii="Calibri" w:hAnsi="Calibri" w:cs="Calibri" w:asciiTheme="minorAscii" w:hAnsiTheme="minorAscii" w:cstheme="minorAscii"/>
        </w:rPr>
        <w:t>2</w:t>
      </w:r>
      <w:r w:rsidRPr="31715DD8" w:rsidR="3F651AD9">
        <w:rPr>
          <w:rStyle w:val="normaltextrun"/>
          <w:rFonts w:ascii="Calibri" w:hAnsi="Calibri" w:cs="Calibri" w:asciiTheme="minorAscii" w:hAnsiTheme="minorAscii" w:cstheme="minorAscii"/>
        </w:rPr>
        <w:t>3</w:t>
      </w:r>
      <w:r w:rsidRPr="31715DD8" w:rsidR="005E6CE3">
        <w:rPr>
          <w:rStyle w:val="normaltextrun"/>
          <w:rFonts w:ascii="Calibri" w:hAnsi="Calibri" w:cs="Calibri" w:asciiTheme="minorAscii" w:hAnsiTheme="minorAscii" w:cstheme="minorAscii"/>
        </w:rPr>
        <w:t>,</w:t>
      </w:r>
      <w:r w:rsidRPr="31715DD8" w:rsidR="005E6CE3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31715DD8" w:rsidR="00424711">
        <w:rPr>
          <w:rStyle w:val="normaltextrun"/>
          <w:rFonts w:ascii="Calibri" w:hAnsi="Calibri" w:cs="Calibri" w:asciiTheme="minorAscii" w:hAnsiTheme="minorAscii" w:cstheme="minorAscii"/>
        </w:rPr>
        <w:t>20</w:t>
      </w:r>
      <w:r w:rsidRPr="31715DD8" w:rsidR="00424711">
        <w:rPr>
          <w:rStyle w:val="normaltextrun"/>
          <w:rFonts w:ascii="Calibri" w:hAnsi="Calibri" w:cs="Calibri" w:asciiTheme="minorAscii" w:hAnsiTheme="minorAscii" w:cstheme="minorAscii"/>
        </w:rPr>
        <w:t>2</w:t>
      </w:r>
      <w:r w:rsidRPr="31715DD8" w:rsidR="19B5F7B4">
        <w:rPr>
          <w:rStyle w:val="normaltextrun"/>
          <w:rFonts w:ascii="Calibri" w:hAnsi="Calibri" w:cs="Calibri" w:asciiTheme="minorAscii" w:hAnsiTheme="minorAscii" w:cstheme="minorAscii"/>
        </w:rPr>
        <w:t>4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, as</w:t>
      </w:r>
      <w:r w:rsidRPr="31715DD8" w:rsidR="00C17E84">
        <w:rPr>
          <w:rStyle w:val="eop"/>
          <w:rFonts w:ascii="Calibri" w:hAnsi="Calibri" w:cs="Calibri" w:asciiTheme="minorAscii" w:hAnsiTheme="minorAscii" w:cstheme="minorAscii"/>
        </w:rPr>
        <w:t> </w:t>
      </w:r>
      <w:r w:rsidRPr="31715DD8" w:rsidR="00CE36AD">
        <w:rPr>
          <w:rStyle w:val="normaltextrun"/>
          <w:rFonts w:ascii="Calibri" w:hAnsi="Calibri" w:cs="Calibri" w:asciiTheme="minorAscii" w:hAnsiTheme="minorAscii" w:cstheme="minorAscii"/>
        </w:rPr>
        <w:t>National Apprenticeship Week</w:t>
      </w:r>
      <w:r w:rsidRPr="31715DD8" w:rsidR="00C17E84">
        <w:rPr>
          <w:rStyle w:val="eop"/>
          <w:rFonts w:ascii="Calibri" w:hAnsi="Calibri" w:cs="Calibri" w:asciiTheme="minorAscii" w:hAnsiTheme="minorAscii" w:cstheme="minorAscii"/>
        </w:rPr>
        <w:t> 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in the State of [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state name</w:t>
      </w:r>
      <w:r w:rsidRPr="31715DD8" w:rsidR="00C17E84">
        <w:rPr>
          <w:rStyle w:val="normaltextrun"/>
          <w:rFonts w:ascii="Calibri" w:hAnsi="Calibri" w:cs="Calibri" w:asciiTheme="minorAscii" w:hAnsiTheme="minorAscii" w:cstheme="minorAscii"/>
        </w:rPr>
        <w:t>].</w:t>
      </w:r>
    </w:p>
    <w:p w:rsidRPr="006D5A0E" w:rsidR="00C17E84" w:rsidP="00C17E84" w:rsidRDefault="00C17E84" w14:paraId="46F896B4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Pr="006D5A0E" w:rsidR="00C17E84" w:rsidP="00C17E84" w:rsidRDefault="00C17E84" w14:paraId="49BA6349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6D5A0E">
        <w:rPr>
          <w:rFonts w:asciiTheme="minorHAnsi" w:hAnsiTheme="minorHAnsi" w:eastAsiaTheme="minorHAnsi" w:cstheme="minorHAnsi"/>
          <w:noProof/>
        </w:rPr>
        <w:drawing>
          <wp:inline distT="0" distB="0" distL="0" distR="0" wp14:anchorId="2B8796A1" wp14:editId="66B61ED9">
            <wp:extent cx="1478915" cy="826770"/>
            <wp:effectExtent l="0" t="0" r="6985" b="0"/>
            <wp:docPr id="1" name="Picture 1" descr="C:\Users\E046104\AppData\Local\Microsoft\Windows\INetCache\Content.MSO\458907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45890711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D5A0E" w:rsidR="00C17E84" w:rsidP="00C17E84" w:rsidRDefault="00C17E84" w14:paraId="0E7FD6F1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:rsidRPr="006D5A0E" w:rsidR="00C17E84" w:rsidP="00C17E84" w:rsidRDefault="00C17E84" w14:paraId="596592D9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6D5A0E">
        <w:rPr>
          <w:rStyle w:val="normaltextrun"/>
          <w:rFonts w:asciiTheme="minorHAnsi" w:hAnsiTheme="minorHAnsi" w:cstheme="minorHAnsi"/>
        </w:rPr>
        <w:t>]</w:t>
      </w:r>
    </w:p>
    <w:p w:rsidRPr="00D037BF" w:rsidR="00467B79" w:rsidP="006D5A0E" w:rsidRDefault="00C17E84" w14:paraId="28BF6A9F" w14:textId="77777777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D037BF">
        <w:rPr>
          <w:rStyle w:val="normaltextrun"/>
          <w:rFonts w:ascii="Calibri" w:hAnsi="Calibri" w:cs="Calibri"/>
        </w:rPr>
        <w:t>[</w:t>
      </w:r>
      <w:r w:rsidRPr="00D037BF">
        <w:rPr>
          <w:rStyle w:val="normaltextrun"/>
          <w:rFonts w:ascii="Calibri" w:hAnsi="Calibri" w:cs="Calibri"/>
          <w:shd w:val="clear" w:color="auto" w:fill="C0C0C0"/>
        </w:rPr>
        <w:t>Insert Signature and Contact Information</w:t>
      </w:r>
      <w:r w:rsidRPr="00D037BF">
        <w:rPr>
          <w:rStyle w:val="normaltextrun"/>
          <w:rFonts w:ascii="Calibri" w:hAnsi="Calibri" w:cs="Calibri"/>
        </w:rPr>
        <w:t>]</w:t>
      </w:r>
    </w:p>
    <w:sectPr w:rsidRPr="00D037BF" w:rsidR="00467B7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1NjA0MDEwNrZQ0lEKTi0uzszPAykwqQUAeKzUSCwAAAA="/>
  </w:docVars>
  <w:rsids>
    <w:rsidRoot w:val="2E43FAB9"/>
    <w:rsid w:val="00041D2D"/>
    <w:rsid w:val="000F7DEF"/>
    <w:rsid w:val="00114192"/>
    <w:rsid w:val="00172A64"/>
    <w:rsid w:val="001C1247"/>
    <w:rsid w:val="002243F0"/>
    <w:rsid w:val="002423C0"/>
    <w:rsid w:val="00246C14"/>
    <w:rsid w:val="002D25E4"/>
    <w:rsid w:val="002D6642"/>
    <w:rsid w:val="0031078C"/>
    <w:rsid w:val="00320B80"/>
    <w:rsid w:val="003314DA"/>
    <w:rsid w:val="003A20DB"/>
    <w:rsid w:val="003C1297"/>
    <w:rsid w:val="003F7167"/>
    <w:rsid w:val="0040592C"/>
    <w:rsid w:val="00424711"/>
    <w:rsid w:val="00455A6F"/>
    <w:rsid w:val="00467B79"/>
    <w:rsid w:val="00473B99"/>
    <w:rsid w:val="00476095"/>
    <w:rsid w:val="005129CA"/>
    <w:rsid w:val="005512EE"/>
    <w:rsid w:val="00562CAC"/>
    <w:rsid w:val="005C1C28"/>
    <w:rsid w:val="005E6CE3"/>
    <w:rsid w:val="005F172A"/>
    <w:rsid w:val="00663CA3"/>
    <w:rsid w:val="00694BDE"/>
    <w:rsid w:val="006D5A0E"/>
    <w:rsid w:val="007D1F74"/>
    <w:rsid w:val="007F2808"/>
    <w:rsid w:val="008031F2"/>
    <w:rsid w:val="00877B31"/>
    <w:rsid w:val="00884D57"/>
    <w:rsid w:val="008D2BF3"/>
    <w:rsid w:val="00901A3A"/>
    <w:rsid w:val="00932693"/>
    <w:rsid w:val="00A62C07"/>
    <w:rsid w:val="00A72F07"/>
    <w:rsid w:val="00B22453"/>
    <w:rsid w:val="00B562C0"/>
    <w:rsid w:val="00B976DB"/>
    <w:rsid w:val="00BC2835"/>
    <w:rsid w:val="00BC75B6"/>
    <w:rsid w:val="00BE7D31"/>
    <w:rsid w:val="00C17E84"/>
    <w:rsid w:val="00C5038B"/>
    <w:rsid w:val="00C70E17"/>
    <w:rsid w:val="00C91A9C"/>
    <w:rsid w:val="00CA7C0D"/>
    <w:rsid w:val="00CE36AD"/>
    <w:rsid w:val="00D037BF"/>
    <w:rsid w:val="00D2196F"/>
    <w:rsid w:val="00E866F1"/>
    <w:rsid w:val="00EC06CC"/>
    <w:rsid w:val="00EC3BDB"/>
    <w:rsid w:val="00EF4AF9"/>
    <w:rsid w:val="00F5481B"/>
    <w:rsid w:val="00FB08B2"/>
    <w:rsid w:val="1741871D"/>
    <w:rsid w:val="19B5F7B4"/>
    <w:rsid w:val="2E43FAB9"/>
    <w:rsid w:val="30D2D7CB"/>
    <w:rsid w:val="31715DD8"/>
    <w:rsid w:val="32B01E0B"/>
    <w:rsid w:val="347A3FDE"/>
    <w:rsid w:val="38A470A1"/>
    <w:rsid w:val="3F651AD9"/>
    <w:rsid w:val="3F9745CE"/>
    <w:rsid w:val="43F8D345"/>
    <w:rsid w:val="47044324"/>
    <w:rsid w:val="4BAA9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B8C1"/>
  <w15:chartTrackingRefBased/>
  <w15:docId w15:val="{780947C3-6430-48BA-844C-AEF07CB38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C17E8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C17E84"/>
  </w:style>
  <w:style w:type="character" w:styleId="eop" w:customStyle="1">
    <w:name w:val="eop"/>
    <w:basedOn w:val="DefaultParagraphFont"/>
    <w:rsid w:val="00C17E84"/>
  </w:style>
  <w:style w:type="paragraph" w:styleId="BalloonText">
    <w:name w:val="Balloon Text"/>
    <w:basedOn w:val="Normal"/>
    <w:link w:val="BalloonTextChar"/>
    <w:uiPriority w:val="99"/>
    <w:semiHidden/>
    <w:unhideWhenUsed/>
    <w:rsid w:val="002D2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D25E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5C1C28"/>
    <w:pPr>
      <w:spacing w:after="200" w:line="276" w:lineRule="auto"/>
      <w:ind w:left="720"/>
      <w:contextualSpacing/>
    </w:pPr>
  </w:style>
  <w:style w:type="character" w:styleId="ListParagraphChar" w:customStyle="1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5C1C28"/>
  </w:style>
  <w:style w:type="paragraph" w:styleId="Revision">
    <w:name w:val="Revision"/>
    <w:hidden/>
    <w:uiPriority w:val="99"/>
    <w:semiHidden/>
    <w:rsid w:val="00B2245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1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A3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01A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A3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01A3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image" Target="media/image1.png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6" ma:contentTypeDescription="Create a new document." ma:contentTypeScope="" ma:versionID="8e7b952f4f351d47c6fb918bae564ff5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99b52255de5de7864b2f0d6e77fe97e9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Props1.xml><?xml version="1.0" encoding="utf-8"?>
<ds:datastoreItem xmlns:ds="http://schemas.openxmlformats.org/officeDocument/2006/customXml" ds:itemID="{73DA26B9-6169-4812-A543-C42DDB29F1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559BFD-BBBC-4F99-BDEF-8D2C16C069B5}"/>
</file>

<file path=customXml/itemProps3.xml><?xml version="1.0" encoding="utf-8"?>
<ds:datastoreItem xmlns:ds="http://schemas.openxmlformats.org/officeDocument/2006/customXml" ds:itemID="{E3BF5DE4-9FA8-4F8F-A325-382C9AB1DD9A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subject/>
  <dc:creator>Slee, Wendy - ETA</dc:creator>
  <keywords/>
  <dc:description/>
  <lastModifiedBy>Hutton, Rebekah M - ETA CTR</lastModifiedBy>
  <revision>12</revision>
  <lastPrinted>2019-09-10T20:22:00.0000000Z</lastPrinted>
  <dcterms:created xsi:type="dcterms:W3CDTF">2023-06-01T12:54:00.0000000Z</dcterms:created>
  <dcterms:modified xsi:type="dcterms:W3CDTF">2024-04-29T20:24:39.07834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